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1-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1.05-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.05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-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13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9-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-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9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-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6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3-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-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9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0.95-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 (1.03-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3-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0.96-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99-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4-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7-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1.02-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1-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5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5:55:39Z</dcterms:created>
  <dcterms:modified xsi:type="dcterms:W3CDTF">2024-10-01T15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